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6914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Natalka Kawac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nieszka Skoczylas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